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85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076744" w:rsidRPr="00AF2398" w14:paraId="2F40DD4C" w14:textId="77777777" w:rsidTr="00076744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1DC31870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bookmarkStart w:id="0" w:name="_GoBack"/>
            <w:bookmarkEnd w:id="0"/>
            <w:r w:rsidRPr="00AF2398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608D3FDA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F2398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25D76CC2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54740ACB" w14:textId="16BACEC5" w:rsidR="00076744" w:rsidRPr="00AF2398" w:rsidRDefault="00730EE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02CEF00E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57DC088D" w14:textId="179B218D" w:rsidR="00076744" w:rsidRPr="00AF2398" w:rsidRDefault="00730EE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</w:tr>
    </w:tbl>
    <w:p w14:paraId="66766F72" w14:textId="79B629DF" w:rsidR="00841599" w:rsidRPr="00AF2398" w:rsidRDefault="00855B9C" w:rsidP="00076744">
      <w:pPr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T</w:t>
      </w:r>
      <w:r w:rsidR="00841599" w:rsidRPr="00AF2398">
        <w:rPr>
          <w:rFonts w:asciiTheme="minorHAnsi" w:hAnsiTheme="minorHAnsi" w:cstheme="minorHAnsi"/>
        </w:rPr>
        <w:t xml:space="preserve">his activity will help </w:t>
      </w:r>
      <w:r w:rsidR="00376513" w:rsidRPr="00AF2398">
        <w:rPr>
          <w:rFonts w:asciiTheme="minorHAnsi" w:hAnsiTheme="minorHAnsi" w:cstheme="minorHAnsi"/>
        </w:rPr>
        <w:t>students</w:t>
      </w:r>
      <w:r w:rsidR="00841599" w:rsidRPr="00AF2398">
        <w:rPr>
          <w:rFonts w:asciiTheme="minorHAnsi" w:hAnsiTheme="minorHAnsi" w:cstheme="minorHAnsi"/>
        </w:rPr>
        <w:t xml:space="preserve"> explore how </w:t>
      </w:r>
      <w:r w:rsidR="00376513" w:rsidRPr="00AF2398">
        <w:rPr>
          <w:rFonts w:asciiTheme="minorHAnsi" w:hAnsiTheme="minorHAnsi" w:cstheme="minorHAnsi"/>
        </w:rPr>
        <w:t>to</w:t>
      </w:r>
      <w:r w:rsidR="00841599" w:rsidRPr="00AF2398">
        <w:rPr>
          <w:rFonts w:asciiTheme="minorHAnsi" w:hAnsiTheme="minorHAnsi" w:cstheme="minorHAnsi"/>
        </w:rPr>
        <w:t xml:space="preserve"> make a decision and how to break</w:t>
      </w:r>
      <w:r w:rsidR="009936D6">
        <w:rPr>
          <w:rFonts w:asciiTheme="minorHAnsi" w:hAnsiTheme="minorHAnsi" w:cstheme="minorHAnsi"/>
        </w:rPr>
        <w:t xml:space="preserve"> </w:t>
      </w:r>
      <w:r w:rsidR="00841599" w:rsidRPr="00AF2398">
        <w:rPr>
          <w:rFonts w:asciiTheme="minorHAnsi" w:hAnsiTheme="minorHAnsi" w:cstheme="minorHAnsi"/>
        </w:rPr>
        <w:t>down a decision.</w:t>
      </w:r>
      <w:r w:rsidR="00376513" w:rsidRPr="00AF2398">
        <w:rPr>
          <w:rFonts w:asciiTheme="minorHAnsi" w:hAnsiTheme="minorHAnsi" w:cstheme="minorHAnsi"/>
        </w:rPr>
        <w:t xml:space="preserve"> Complete each section by following the instructions below.</w:t>
      </w:r>
    </w:p>
    <w:p w14:paraId="689E4326" w14:textId="0B8C0C26" w:rsidR="00CE0064" w:rsidRPr="00AF2398" w:rsidRDefault="00730EE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i/>
          <w:sz w:val="22"/>
          <w:szCs w:val="22"/>
        </w:rPr>
      </w:pPr>
      <w:r w:rsidRPr="00AF2398">
        <w:rPr>
          <w:rFonts w:asciiTheme="minorHAnsi" w:hAnsiTheme="minorHAnsi" w:cstheme="minorHAnsi"/>
          <w:i/>
          <w:sz w:val="22"/>
          <w:szCs w:val="22"/>
        </w:rPr>
        <w:t xml:space="preserve">*NOTE: </w:t>
      </w:r>
      <w:r w:rsidR="00CE0064" w:rsidRPr="00AF2398">
        <w:rPr>
          <w:rFonts w:asciiTheme="minorHAnsi" w:hAnsiTheme="minorHAnsi" w:cstheme="minorHAnsi"/>
          <w:i/>
          <w:sz w:val="22"/>
          <w:szCs w:val="22"/>
        </w:rPr>
        <w:t>Extension activity requires myBlueprint.ca</w:t>
      </w:r>
    </w:p>
    <w:p w14:paraId="1A8307BC" w14:textId="77777777" w:rsidR="000F3962" w:rsidRPr="00AF2398" w:rsidRDefault="00376513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  <w:u w:val="single"/>
        </w:rPr>
        <w:br/>
      </w:r>
      <w:r w:rsidR="00076744" w:rsidRPr="00AF2398">
        <w:rPr>
          <w:rFonts w:asciiTheme="minorHAnsi" w:hAnsiTheme="minorHAnsi" w:cstheme="minorHAnsi"/>
          <w:b/>
          <w:sz w:val="22"/>
          <w:szCs w:val="22"/>
        </w:rPr>
        <w:t>LEARNING GOALS:</w:t>
      </w:r>
    </w:p>
    <w:p w14:paraId="2FCC8599" w14:textId="77777777" w:rsidR="000F3962" w:rsidRPr="00AF2398" w:rsidRDefault="00076744" w:rsidP="00076744">
      <w:pPr>
        <w:pStyle w:val="FreeForm"/>
        <w:numPr>
          <w:ilvl w:val="0"/>
          <w:numId w:val="10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Students will e</w:t>
      </w:r>
      <w:r w:rsidR="000F3962" w:rsidRPr="00AF2398">
        <w:rPr>
          <w:rFonts w:asciiTheme="minorHAnsi" w:hAnsiTheme="minorHAnsi" w:cstheme="minorHAnsi"/>
          <w:sz w:val="22"/>
          <w:szCs w:val="22"/>
        </w:rPr>
        <w:t>xplore steps on how to make an informed decision.</w:t>
      </w:r>
      <w:r w:rsidRPr="00AF2398">
        <w:rPr>
          <w:rFonts w:asciiTheme="minorHAnsi" w:hAnsiTheme="minorHAnsi" w:cstheme="minorHAnsi"/>
          <w:sz w:val="22"/>
          <w:szCs w:val="22"/>
        </w:rPr>
        <w:t xml:space="preserve">  They will u</w:t>
      </w:r>
      <w:r w:rsidR="000F3962" w:rsidRPr="00AF2398">
        <w:rPr>
          <w:rFonts w:asciiTheme="minorHAnsi" w:hAnsiTheme="minorHAnsi" w:cstheme="minorHAnsi"/>
          <w:sz w:val="22"/>
          <w:szCs w:val="22"/>
        </w:rPr>
        <w:t>se personal example</w:t>
      </w:r>
      <w:r w:rsidR="000D2FD3" w:rsidRPr="00AF2398">
        <w:rPr>
          <w:rFonts w:asciiTheme="minorHAnsi" w:hAnsiTheme="minorHAnsi" w:cstheme="minorHAnsi"/>
          <w:sz w:val="22"/>
          <w:szCs w:val="22"/>
        </w:rPr>
        <w:t>s</w:t>
      </w:r>
      <w:r w:rsidR="000F3962" w:rsidRPr="00AF2398">
        <w:rPr>
          <w:rFonts w:asciiTheme="minorHAnsi" w:hAnsiTheme="minorHAnsi" w:cstheme="minorHAnsi"/>
          <w:sz w:val="22"/>
          <w:szCs w:val="22"/>
        </w:rPr>
        <w:t xml:space="preserve"> </w:t>
      </w:r>
      <w:r w:rsidRPr="00AF2398">
        <w:rPr>
          <w:rFonts w:asciiTheme="minorHAnsi" w:hAnsiTheme="minorHAnsi" w:cstheme="minorHAnsi"/>
          <w:sz w:val="22"/>
          <w:szCs w:val="22"/>
        </w:rPr>
        <w:t xml:space="preserve">to better </w:t>
      </w:r>
      <w:r w:rsidR="000F3962" w:rsidRPr="00AF2398">
        <w:rPr>
          <w:rFonts w:asciiTheme="minorHAnsi" w:hAnsiTheme="minorHAnsi" w:cstheme="minorHAnsi"/>
          <w:sz w:val="22"/>
          <w:szCs w:val="22"/>
        </w:rPr>
        <w:t>understand</w:t>
      </w:r>
      <w:r w:rsidRPr="00AF2398">
        <w:rPr>
          <w:rFonts w:asciiTheme="minorHAnsi" w:hAnsiTheme="minorHAnsi" w:cstheme="minorHAnsi"/>
          <w:sz w:val="22"/>
          <w:szCs w:val="22"/>
        </w:rPr>
        <w:t xml:space="preserve"> the </w:t>
      </w:r>
      <w:r w:rsidR="000F3962" w:rsidRPr="00AF2398">
        <w:rPr>
          <w:rFonts w:asciiTheme="minorHAnsi" w:hAnsiTheme="minorHAnsi" w:cstheme="minorHAnsi"/>
          <w:sz w:val="22"/>
          <w:szCs w:val="22"/>
        </w:rPr>
        <w:t>steps.</w:t>
      </w:r>
    </w:p>
    <w:p w14:paraId="542E114D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14:paraId="065AA532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MATERIALS:</w:t>
      </w:r>
    </w:p>
    <w:p w14:paraId="5E802A0E" w14:textId="77777777" w:rsidR="00076744" w:rsidRPr="00AF2398" w:rsidRDefault="00076744" w:rsidP="00076744">
      <w:pPr>
        <w:pStyle w:val="FreeForm"/>
        <w:numPr>
          <w:ilvl w:val="0"/>
          <w:numId w:val="11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Writing tools</w:t>
      </w:r>
    </w:p>
    <w:p w14:paraId="75DA5272" w14:textId="00FBC57F" w:rsidR="00076744" w:rsidRPr="00AF2398" w:rsidRDefault="00076744" w:rsidP="00076744">
      <w:pPr>
        <w:pStyle w:val="FreeForm"/>
        <w:numPr>
          <w:ilvl w:val="0"/>
          <w:numId w:val="11"/>
        </w:numPr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[</w:t>
      </w:r>
      <w:r w:rsidRPr="00AF2398">
        <w:rPr>
          <w:rFonts w:asciiTheme="minorHAnsi" w:hAnsiTheme="minorHAnsi" w:cstheme="minorHAnsi"/>
          <w:b/>
          <w:sz w:val="22"/>
          <w:szCs w:val="22"/>
        </w:rPr>
        <w:t>A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]</w:t>
      </w:r>
      <w:r w:rsidR="00FC3D4B" w:rsidRPr="00AF23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-</w:t>
      </w:r>
      <w:r w:rsidR="00FC3D4B" w:rsidRPr="00AF23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Decision Mountain</w:t>
      </w:r>
    </w:p>
    <w:p w14:paraId="5399C6D0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14:paraId="4D6D0CE0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INSTRUCTIONS:</w:t>
      </w:r>
    </w:p>
    <w:p w14:paraId="6B93DC1E" w14:textId="6768239C" w:rsidR="009E0AD3" w:rsidRPr="00AF2398" w:rsidRDefault="00730EE4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Have e</w:t>
      </w:r>
      <w:r w:rsidR="009E0AD3" w:rsidRPr="00AF2398">
        <w:rPr>
          <w:rFonts w:asciiTheme="minorHAnsi" w:hAnsiTheme="minorHAnsi" w:cstheme="minorHAnsi"/>
        </w:rPr>
        <w:t>ach student</w:t>
      </w:r>
      <w:r w:rsidR="00376513" w:rsidRPr="00AF2398">
        <w:rPr>
          <w:rFonts w:asciiTheme="minorHAnsi" w:hAnsiTheme="minorHAnsi" w:cstheme="minorHAnsi"/>
        </w:rPr>
        <w:t xml:space="preserve"> </w:t>
      </w:r>
      <w:r w:rsidRPr="00AF2398">
        <w:rPr>
          <w:rFonts w:asciiTheme="minorHAnsi" w:hAnsiTheme="minorHAnsi" w:cstheme="minorHAnsi"/>
        </w:rPr>
        <w:t>choose</w:t>
      </w:r>
      <w:r w:rsidR="009E0AD3" w:rsidRPr="00AF2398">
        <w:rPr>
          <w:rFonts w:asciiTheme="minorHAnsi" w:hAnsiTheme="minorHAnsi" w:cstheme="minorHAnsi"/>
        </w:rPr>
        <w:t xml:space="preserve"> </w:t>
      </w:r>
      <w:r w:rsidR="00376513" w:rsidRPr="00AF2398">
        <w:rPr>
          <w:rFonts w:asciiTheme="minorHAnsi" w:hAnsiTheme="minorHAnsi" w:cstheme="minorHAnsi"/>
        </w:rPr>
        <w:t>a diffic</w:t>
      </w:r>
      <w:r w:rsidR="009E0AD3" w:rsidRPr="00AF2398">
        <w:rPr>
          <w:rFonts w:asciiTheme="minorHAnsi" w:hAnsiTheme="minorHAnsi" w:cstheme="minorHAnsi"/>
        </w:rPr>
        <w:t>ult decision he/she needs to make</w:t>
      </w:r>
      <w:r w:rsidRPr="00AF2398">
        <w:rPr>
          <w:rFonts w:asciiTheme="minorHAnsi" w:hAnsiTheme="minorHAnsi" w:cstheme="minorHAnsi"/>
        </w:rPr>
        <w:t xml:space="preserve"> OR </w:t>
      </w:r>
      <w:r w:rsidR="009E0AD3" w:rsidRPr="00AF2398">
        <w:rPr>
          <w:rFonts w:asciiTheme="minorHAnsi" w:hAnsiTheme="minorHAnsi" w:cstheme="minorHAnsi"/>
        </w:rPr>
        <w:t>has made in the past</w:t>
      </w:r>
      <w:r w:rsidRPr="00AF2398">
        <w:rPr>
          <w:rFonts w:asciiTheme="minorHAnsi" w:hAnsiTheme="minorHAnsi" w:cstheme="minorHAnsi"/>
        </w:rPr>
        <w:t>.</w:t>
      </w:r>
    </w:p>
    <w:p w14:paraId="22705693" w14:textId="4EE1D9CF" w:rsidR="009E0AD3" w:rsidRPr="00AF2398" w:rsidRDefault="009E0AD3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Using</w:t>
      </w:r>
      <w:r w:rsidR="00841599" w:rsidRPr="00AF2398">
        <w:rPr>
          <w:rFonts w:asciiTheme="minorHAnsi" w:hAnsiTheme="minorHAnsi" w:cstheme="minorHAnsi"/>
        </w:rPr>
        <w:t xml:space="preserve"> </w:t>
      </w:r>
      <w:r w:rsidRPr="00AF2398">
        <w:rPr>
          <w:rFonts w:asciiTheme="minorHAnsi" w:hAnsiTheme="minorHAnsi" w:cstheme="minorHAnsi"/>
        </w:rPr>
        <w:t xml:space="preserve">the </w:t>
      </w:r>
      <w:r w:rsidR="00076744" w:rsidRPr="00AF2398">
        <w:rPr>
          <w:rFonts w:asciiTheme="minorHAnsi" w:hAnsiTheme="minorHAnsi" w:cstheme="minorHAnsi"/>
          <w:b/>
        </w:rPr>
        <w:t>H</w:t>
      </w:r>
      <w:r w:rsidRPr="00AF2398">
        <w:rPr>
          <w:rFonts w:asciiTheme="minorHAnsi" w:hAnsiTheme="minorHAnsi" w:cstheme="minorHAnsi"/>
          <w:b/>
        </w:rPr>
        <w:t>andout</w:t>
      </w:r>
      <w:r w:rsidR="00730EE4" w:rsidRPr="00AF2398">
        <w:rPr>
          <w:rFonts w:asciiTheme="minorHAnsi" w:hAnsiTheme="minorHAnsi" w:cstheme="minorHAnsi"/>
          <w:b/>
        </w:rPr>
        <w:t xml:space="preserve"> [</w:t>
      </w:r>
      <w:r w:rsidRPr="00AF2398">
        <w:rPr>
          <w:rFonts w:asciiTheme="minorHAnsi" w:hAnsiTheme="minorHAnsi" w:cstheme="minorHAnsi"/>
          <w:b/>
        </w:rPr>
        <w:t>A</w:t>
      </w:r>
      <w:r w:rsidR="00730EE4" w:rsidRPr="00AF2398">
        <w:rPr>
          <w:rFonts w:asciiTheme="minorHAnsi" w:hAnsiTheme="minorHAnsi" w:cstheme="minorHAnsi"/>
          <w:b/>
        </w:rPr>
        <w:t>]</w:t>
      </w:r>
      <w:r w:rsidR="00FC3D4B" w:rsidRPr="00AF2398">
        <w:rPr>
          <w:rFonts w:asciiTheme="minorHAnsi" w:hAnsiTheme="minorHAnsi" w:cstheme="minorHAnsi"/>
          <w:b/>
        </w:rPr>
        <w:t xml:space="preserve"> </w:t>
      </w:r>
      <w:r w:rsidR="00730EE4" w:rsidRPr="00AF2398">
        <w:rPr>
          <w:rFonts w:asciiTheme="minorHAnsi" w:hAnsiTheme="minorHAnsi" w:cstheme="minorHAnsi"/>
          <w:b/>
        </w:rPr>
        <w:t>-</w:t>
      </w:r>
      <w:r w:rsidR="00FC3D4B" w:rsidRPr="00AF2398">
        <w:rPr>
          <w:rFonts w:asciiTheme="minorHAnsi" w:hAnsiTheme="minorHAnsi" w:cstheme="minorHAnsi"/>
          <w:b/>
        </w:rPr>
        <w:t xml:space="preserve"> </w:t>
      </w:r>
      <w:r w:rsidR="00730EE4" w:rsidRPr="00AF2398">
        <w:rPr>
          <w:rFonts w:asciiTheme="minorHAnsi" w:hAnsiTheme="minorHAnsi" w:cstheme="minorHAnsi"/>
          <w:b/>
        </w:rPr>
        <w:t>Decision Mountain</w:t>
      </w:r>
      <w:r w:rsidRPr="00AF2398">
        <w:rPr>
          <w:rFonts w:asciiTheme="minorHAnsi" w:hAnsiTheme="minorHAnsi" w:cstheme="minorHAnsi"/>
        </w:rPr>
        <w:t xml:space="preserve">, </w:t>
      </w:r>
      <w:r w:rsidR="00730EE4" w:rsidRPr="00AF2398">
        <w:rPr>
          <w:rFonts w:asciiTheme="minorHAnsi" w:hAnsiTheme="minorHAnsi" w:cstheme="minorHAnsi"/>
        </w:rPr>
        <w:t xml:space="preserve">have </w:t>
      </w:r>
      <w:r w:rsidRPr="00AF2398">
        <w:rPr>
          <w:rFonts w:asciiTheme="minorHAnsi" w:hAnsiTheme="minorHAnsi" w:cstheme="minorHAnsi"/>
        </w:rPr>
        <w:t>students</w:t>
      </w:r>
      <w:r w:rsidR="00841599" w:rsidRPr="00AF2398">
        <w:rPr>
          <w:rFonts w:asciiTheme="minorHAnsi" w:hAnsiTheme="minorHAnsi" w:cstheme="minorHAnsi"/>
        </w:rPr>
        <w:t xml:space="preserve"> breakdown </w:t>
      </w:r>
      <w:r w:rsidRPr="00AF2398">
        <w:rPr>
          <w:rFonts w:asciiTheme="minorHAnsi" w:hAnsiTheme="minorHAnsi" w:cstheme="minorHAnsi"/>
        </w:rPr>
        <w:t>their decision by filling in the blanks working their way up from the bottom of the mountain</w:t>
      </w:r>
      <w:r w:rsidR="00730EE4" w:rsidRPr="00AF2398">
        <w:rPr>
          <w:rFonts w:asciiTheme="minorHAnsi" w:hAnsiTheme="minorHAnsi" w:cstheme="minorHAnsi"/>
        </w:rPr>
        <w:t>.</w:t>
      </w:r>
    </w:p>
    <w:p w14:paraId="4AB5F9A1" w14:textId="212AF855" w:rsidR="00841599" w:rsidRPr="00AF2398" w:rsidRDefault="009E0AD3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Upon completion, </w:t>
      </w:r>
      <w:r w:rsidR="00730EE4" w:rsidRPr="00AF2398">
        <w:rPr>
          <w:rFonts w:asciiTheme="minorHAnsi" w:hAnsiTheme="minorHAnsi" w:cstheme="minorHAnsi"/>
        </w:rPr>
        <w:t xml:space="preserve">have </w:t>
      </w:r>
      <w:r w:rsidRPr="00AF2398">
        <w:rPr>
          <w:rFonts w:asciiTheme="minorHAnsi" w:hAnsiTheme="minorHAnsi" w:cstheme="minorHAnsi"/>
        </w:rPr>
        <w:t>students group into pairs and discuss their results</w:t>
      </w:r>
      <w:r w:rsidR="00642100" w:rsidRPr="00AF2398">
        <w:rPr>
          <w:rFonts w:asciiTheme="minorHAnsi" w:hAnsiTheme="minorHAnsi" w:cstheme="minorHAnsi"/>
        </w:rPr>
        <w:t xml:space="preserve"> (What did they learn?  Do they feel like they made the right choice?  Do they have any regrets? Etc.)</w:t>
      </w:r>
    </w:p>
    <w:p w14:paraId="67CBCD9C" w14:textId="77777777" w:rsidR="00730EE4" w:rsidRPr="00AF2398" w:rsidRDefault="00730EE4" w:rsidP="00730EE4">
      <w:pPr>
        <w:pStyle w:val="NoSpacing"/>
        <w:spacing w:line="276" w:lineRule="auto"/>
        <w:ind w:right="-7"/>
        <w:rPr>
          <w:rFonts w:asciiTheme="minorHAnsi" w:hAnsiTheme="minorHAnsi" w:cstheme="minorHAnsi"/>
          <w:b/>
        </w:rPr>
      </w:pPr>
    </w:p>
    <w:p w14:paraId="4236601E" w14:textId="0E8272C3" w:rsidR="00841599" w:rsidRPr="00AF2398" w:rsidRDefault="00730EE4" w:rsidP="00730EE4">
      <w:pPr>
        <w:pStyle w:val="NoSpacing"/>
        <w:spacing w:line="276" w:lineRule="auto"/>
        <w:ind w:right="-7"/>
        <w:rPr>
          <w:rFonts w:asciiTheme="minorHAnsi" w:hAnsiTheme="minorHAnsi" w:cstheme="minorHAnsi"/>
          <w:b/>
        </w:rPr>
      </w:pPr>
      <w:r w:rsidRPr="00AF2398">
        <w:rPr>
          <w:rFonts w:asciiTheme="minorHAnsi" w:hAnsiTheme="minorHAnsi" w:cstheme="minorHAnsi"/>
          <w:b/>
        </w:rPr>
        <w:t xml:space="preserve">EXTENSION ACTIVITY: </w:t>
      </w:r>
    </w:p>
    <w:p w14:paraId="55CB0482" w14:textId="16DCAC09" w:rsidR="00730EE4" w:rsidRPr="00AF2398" w:rsidRDefault="00730EE4" w:rsidP="00730EE4">
      <w:pPr>
        <w:pStyle w:val="ColorfulList-Accent11"/>
        <w:numPr>
          <w:ilvl w:val="0"/>
          <w:numId w:val="13"/>
        </w:numPr>
        <w:spacing w:after="0"/>
        <w:ind w:right="4"/>
        <w:contextualSpacing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Have students visit </w:t>
      </w:r>
      <w:hyperlink r:id="rId8" w:history="1">
        <w:r w:rsidRPr="00AF2398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AF2398">
        <w:rPr>
          <w:rFonts w:asciiTheme="minorHAnsi" w:hAnsiTheme="minorHAnsi" w:cstheme="minorHAnsi"/>
        </w:rPr>
        <w:t xml:space="preserve">, and enter their email and password to log into their student account.  </w:t>
      </w:r>
    </w:p>
    <w:p w14:paraId="6878CDDC" w14:textId="77777777" w:rsidR="00730EE4" w:rsidRPr="00B9122A" w:rsidRDefault="00730EE4" w:rsidP="00730EE4">
      <w:pPr>
        <w:pStyle w:val="ColorfulList-Accent11"/>
        <w:numPr>
          <w:ilvl w:val="1"/>
          <w:numId w:val="13"/>
        </w:numPr>
        <w:spacing w:after="0"/>
        <w:ind w:right="4"/>
        <w:contextualSpacing/>
        <w:rPr>
          <w:rStyle w:val="Hyperlink"/>
          <w:rFonts w:asciiTheme="minorHAnsi" w:hAnsiTheme="minorHAnsi" w:cstheme="minorHAnsi"/>
          <w:i/>
          <w:color w:val="auto"/>
          <w:u w:val="none"/>
        </w:rPr>
      </w:pP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 xml:space="preserve">Forgotten password?  </w:t>
      </w:r>
      <w:r w:rsidRPr="00B9122A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Students can reset their passwords by clicking on the ‘Forgot your password?’ link in the green </w:t>
      </w: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Existing User</w:t>
      </w:r>
      <w:r w:rsidRPr="00B9122A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 box. </w:t>
      </w:r>
    </w:p>
    <w:p w14:paraId="7DE0AF51" w14:textId="77777777" w:rsidR="00730EE4" w:rsidRPr="00B9122A" w:rsidRDefault="00730EE4" w:rsidP="00730EE4">
      <w:pPr>
        <w:pStyle w:val="ColorfulList-Accent11"/>
        <w:numPr>
          <w:ilvl w:val="1"/>
          <w:numId w:val="13"/>
        </w:numPr>
        <w:spacing w:after="0"/>
        <w:ind w:right="4"/>
        <w:contextualSpacing/>
        <w:rPr>
          <w:rFonts w:asciiTheme="minorHAnsi" w:hAnsiTheme="minorHAnsi" w:cstheme="minorHAnsi"/>
          <w:i/>
        </w:rPr>
      </w:pP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Forgotten email?</w:t>
      </w:r>
      <w:r w:rsidRPr="00B9122A">
        <w:rPr>
          <w:rFonts w:asciiTheme="minorHAnsi" w:hAnsiTheme="minorHAnsi" w:cstheme="minorHAnsi"/>
          <w:i/>
        </w:rPr>
        <w:t xml:space="preserve"> As a teacher/counsellor, you can reset your students’ emails and passwords in your </w:t>
      </w:r>
      <w:r w:rsidRPr="00B9122A">
        <w:rPr>
          <w:rFonts w:asciiTheme="minorHAnsi" w:hAnsiTheme="minorHAnsi" w:cstheme="minorHAnsi"/>
          <w:b/>
          <w:i/>
        </w:rPr>
        <w:t>Student Manager</w:t>
      </w:r>
      <w:r w:rsidRPr="00B9122A">
        <w:rPr>
          <w:rFonts w:asciiTheme="minorHAnsi" w:hAnsiTheme="minorHAnsi" w:cstheme="minorHAnsi"/>
          <w:i/>
        </w:rPr>
        <w:t xml:space="preserve"> or </w:t>
      </w:r>
      <w:r w:rsidRPr="00B9122A">
        <w:rPr>
          <w:rFonts w:asciiTheme="minorHAnsi" w:hAnsiTheme="minorHAnsi" w:cstheme="minorHAnsi"/>
          <w:b/>
          <w:i/>
        </w:rPr>
        <w:t>My Classes</w:t>
      </w:r>
      <w:r w:rsidRPr="00B9122A">
        <w:rPr>
          <w:rFonts w:asciiTheme="minorHAnsi" w:hAnsiTheme="minorHAnsi" w:cstheme="minorHAnsi"/>
          <w:i/>
        </w:rPr>
        <w:t xml:space="preserve">. </w:t>
      </w:r>
    </w:p>
    <w:p w14:paraId="6CE514DC" w14:textId="77777777" w:rsidR="00730EE4" w:rsidRPr="00AF2398" w:rsidRDefault="00730EE4" w:rsidP="00730EE4">
      <w:pPr>
        <w:pStyle w:val="ColorfulList-Accent11"/>
        <w:spacing w:after="0"/>
        <w:ind w:left="1080" w:right="4"/>
        <w:contextualSpacing/>
        <w:rPr>
          <w:rFonts w:asciiTheme="minorHAnsi" w:hAnsiTheme="minorHAnsi" w:cstheme="minorHAnsi"/>
        </w:rPr>
      </w:pPr>
    </w:p>
    <w:p w14:paraId="63E8D2AC" w14:textId="722AD944" w:rsidR="00730EE4" w:rsidRPr="00AF2398" w:rsidRDefault="00730EE4" w:rsidP="00730EE4">
      <w:pPr>
        <w:pStyle w:val="ColorfulList-Accent11"/>
        <w:spacing w:after="0"/>
        <w:ind w:left="0" w:right="4"/>
        <w:contextualSpacing/>
        <w:rPr>
          <w:rFonts w:asciiTheme="minorHAnsi" w:hAnsiTheme="minorHAnsi" w:cstheme="minorHAnsi"/>
        </w:rPr>
      </w:pPr>
      <w:r w:rsidRPr="00AF2398">
        <w:rPr>
          <w:rStyle w:val="Hyperlink"/>
          <w:rFonts w:asciiTheme="minorHAnsi" w:hAnsiTheme="minorHAnsi" w:cstheme="minorHAnsi"/>
          <w:color w:val="auto"/>
          <w:u w:val="none"/>
        </w:rPr>
        <w:t>INSTRUCTION</w:t>
      </w:r>
      <w:r w:rsidR="00AD183C" w:rsidRPr="00AF2398">
        <w:rPr>
          <w:rStyle w:val="Hyperlink"/>
          <w:rFonts w:asciiTheme="minorHAnsi" w:hAnsiTheme="minorHAnsi" w:cstheme="minorHAnsi"/>
          <w:color w:val="auto"/>
          <w:u w:val="none"/>
        </w:rPr>
        <w:t>S</w:t>
      </w:r>
      <w:r w:rsidRPr="00AF2398">
        <w:rPr>
          <w:rStyle w:val="Hyperlink"/>
          <w:rFonts w:asciiTheme="minorHAnsi" w:hAnsiTheme="minorHAnsi" w:cstheme="minorHAnsi"/>
          <w:color w:val="auto"/>
          <w:u w:val="none"/>
        </w:rPr>
        <w:t xml:space="preserve"> FOR STUDENTS:</w:t>
      </w:r>
    </w:p>
    <w:p w14:paraId="1477058C" w14:textId="1DAD330F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Visit </w:t>
      </w:r>
      <w:hyperlink r:id="rId9" w:history="1">
        <w:r w:rsidRPr="00AF2398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AF2398">
        <w:rPr>
          <w:rFonts w:asciiTheme="minorHAnsi" w:hAnsiTheme="minorHAnsi" w:cstheme="minorHAnsi"/>
        </w:rPr>
        <w:t>, and enter your email and password to log in.</w:t>
      </w:r>
    </w:p>
    <w:p w14:paraId="1FF2CFE2" w14:textId="77777777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In the left hand navigation menu, click </w:t>
      </w:r>
      <w:r w:rsidRPr="00AF2398">
        <w:rPr>
          <w:rFonts w:asciiTheme="minorHAnsi" w:hAnsiTheme="minorHAnsi" w:cstheme="minorHAnsi"/>
          <w:b/>
        </w:rPr>
        <w:t xml:space="preserve">Home </w:t>
      </w:r>
      <w:r w:rsidRPr="00AF2398">
        <w:rPr>
          <w:rFonts w:asciiTheme="minorHAnsi" w:hAnsiTheme="minorHAnsi" w:cstheme="minorHAnsi"/>
        </w:rPr>
        <w:t xml:space="preserve">and select </w:t>
      </w:r>
      <w:r w:rsidRPr="00AF2398">
        <w:rPr>
          <w:rFonts w:asciiTheme="minorHAnsi" w:hAnsiTheme="minorHAnsi" w:cstheme="minorHAnsi"/>
          <w:b/>
        </w:rPr>
        <w:t>Portfolios</w:t>
      </w:r>
      <w:r w:rsidRPr="00AF2398">
        <w:rPr>
          <w:rFonts w:asciiTheme="minorHAnsi" w:hAnsiTheme="minorHAnsi" w:cstheme="minorHAnsi"/>
        </w:rPr>
        <w:t>.</w:t>
      </w:r>
    </w:p>
    <w:p w14:paraId="411DDB48" w14:textId="44240F52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Select </w:t>
      </w:r>
      <w:r w:rsidR="00287DFA" w:rsidRPr="00AF2398">
        <w:rPr>
          <w:rFonts w:asciiTheme="minorHAnsi" w:hAnsiTheme="minorHAnsi" w:cstheme="minorHAnsi"/>
        </w:rPr>
        <w:t>“</w:t>
      </w:r>
      <w:r w:rsidR="00FC3D4B" w:rsidRPr="00AF2398">
        <w:rPr>
          <w:rFonts w:asciiTheme="minorHAnsi" w:hAnsiTheme="minorHAnsi" w:cstheme="minorHAnsi"/>
          <w:b/>
        </w:rPr>
        <w:t>My Career Por</w:t>
      </w:r>
      <w:r w:rsidR="00D95FA2" w:rsidRPr="00AF2398">
        <w:rPr>
          <w:rFonts w:asciiTheme="minorHAnsi" w:hAnsiTheme="minorHAnsi" w:cstheme="minorHAnsi"/>
          <w:b/>
        </w:rPr>
        <w:t>t</w:t>
      </w:r>
      <w:r w:rsidR="00FC3D4B" w:rsidRPr="00AF2398">
        <w:rPr>
          <w:rFonts w:asciiTheme="minorHAnsi" w:hAnsiTheme="minorHAnsi" w:cstheme="minorHAnsi"/>
          <w:b/>
        </w:rPr>
        <w:t>folio</w:t>
      </w:r>
      <w:r w:rsidR="00287DFA" w:rsidRPr="00AF2398">
        <w:rPr>
          <w:rFonts w:asciiTheme="minorHAnsi" w:hAnsiTheme="minorHAnsi" w:cstheme="minorHAnsi"/>
        </w:rPr>
        <w:t xml:space="preserve">” (or click </w:t>
      </w:r>
      <w:r w:rsidR="00287DFA" w:rsidRPr="00AF2398">
        <w:rPr>
          <w:rFonts w:asciiTheme="minorHAnsi" w:hAnsiTheme="minorHAnsi" w:cstheme="minorHAnsi"/>
          <w:b/>
        </w:rPr>
        <w:t>+ Add Portfolio</w:t>
      </w:r>
      <w:r w:rsidR="00287DFA" w:rsidRPr="00AF2398">
        <w:rPr>
          <w:rFonts w:asciiTheme="minorHAnsi" w:hAnsiTheme="minorHAnsi" w:cstheme="minorHAnsi"/>
        </w:rPr>
        <w:t>).</w:t>
      </w:r>
    </w:p>
    <w:p w14:paraId="31722C41" w14:textId="61D72064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Take a picture of your decision mountain. To add this pict</w:t>
      </w:r>
      <w:r w:rsidR="00FC3D4B" w:rsidRPr="00AF2398">
        <w:rPr>
          <w:rFonts w:asciiTheme="minorHAnsi" w:hAnsiTheme="minorHAnsi" w:cstheme="minorHAnsi"/>
        </w:rPr>
        <w:t xml:space="preserve">ure to your portfolio, click + </w:t>
      </w:r>
      <w:r w:rsidRPr="00AF2398">
        <w:rPr>
          <w:rFonts w:asciiTheme="minorHAnsi" w:hAnsiTheme="minorHAnsi" w:cstheme="minorHAnsi"/>
          <w:b/>
        </w:rPr>
        <w:t xml:space="preserve">Add Box </w:t>
      </w:r>
      <w:r w:rsidR="00FC3D4B" w:rsidRPr="00AF2398">
        <w:rPr>
          <w:rFonts w:asciiTheme="minorHAnsi" w:hAnsiTheme="minorHAnsi" w:cstheme="minorHAnsi"/>
        </w:rPr>
        <w:t xml:space="preserve">&gt; </w:t>
      </w:r>
      <w:r w:rsidRPr="00AF2398">
        <w:rPr>
          <w:rFonts w:asciiTheme="minorHAnsi" w:hAnsiTheme="minorHAnsi" w:cstheme="minorHAnsi"/>
          <w:b/>
        </w:rPr>
        <w:t xml:space="preserve">Add Media </w:t>
      </w:r>
      <w:r w:rsidR="00FC3D4B" w:rsidRPr="00AF2398">
        <w:rPr>
          <w:rFonts w:asciiTheme="minorHAnsi" w:hAnsiTheme="minorHAnsi" w:cstheme="minorHAnsi"/>
          <w:b/>
        </w:rPr>
        <w:t>+</w:t>
      </w:r>
      <w:r w:rsidRPr="00AF2398">
        <w:rPr>
          <w:rFonts w:asciiTheme="minorHAnsi" w:hAnsiTheme="minorHAnsi" w:cstheme="minorHAnsi"/>
        </w:rPr>
        <w:t xml:space="preserve">. </w:t>
      </w:r>
      <w:r w:rsidR="00AD183C" w:rsidRPr="00AF2398">
        <w:rPr>
          <w:rFonts w:asciiTheme="minorHAnsi" w:hAnsiTheme="minorHAnsi" w:cstheme="minorHAnsi"/>
        </w:rPr>
        <w:t xml:space="preserve"> Click </w:t>
      </w:r>
      <w:r w:rsidR="00AD183C" w:rsidRPr="00AF2398">
        <w:rPr>
          <w:rFonts w:asciiTheme="minorHAnsi" w:hAnsiTheme="minorHAnsi" w:cstheme="minorHAnsi"/>
          <w:b/>
        </w:rPr>
        <w:t>Upload Picture</w:t>
      </w:r>
      <w:r w:rsidR="00AD183C" w:rsidRPr="00AF2398">
        <w:rPr>
          <w:rFonts w:asciiTheme="minorHAnsi" w:hAnsiTheme="minorHAnsi" w:cstheme="minorHAnsi"/>
        </w:rPr>
        <w:t xml:space="preserve"> and select your file from your </w:t>
      </w:r>
      <w:r w:rsidR="00FC3D4B" w:rsidRPr="00AF2398">
        <w:rPr>
          <w:rFonts w:asciiTheme="minorHAnsi" w:hAnsiTheme="minorHAnsi" w:cstheme="minorHAnsi"/>
        </w:rPr>
        <w:t xml:space="preserve">device. Add the </w:t>
      </w:r>
      <w:r w:rsidR="00AD183C" w:rsidRPr="00AF2398">
        <w:rPr>
          <w:rFonts w:asciiTheme="minorHAnsi" w:hAnsiTheme="minorHAnsi" w:cstheme="minorHAnsi"/>
          <w:b/>
        </w:rPr>
        <w:t>Title</w:t>
      </w:r>
      <w:r w:rsidR="00287DFA" w:rsidRPr="00AF2398">
        <w:rPr>
          <w:rFonts w:asciiTheme="minorHAnsi" w:hAnsiTheme="minorHAnsi" w:cstheme="minorHAnsi"/>
        </w:rPr>
        <w:t xml:space="preserve"> “Decision Mountain”</w:t>
      </w:r>
      <w:r w:rsidR="00AD183C" w:rsidRPr="00AF2398">
        <w:rPr>
          <w:rFonts w:asciiTheme="minorHAnsi" w:hAnsiTheme="minorHAnsi" w:cstheme="minorHAnsi"/>
        </w:rPr>
        <w:t xml:space="preserve"> and </w:t>
      </w:r>
      <w:r w:rsidR="00FC3D4B" w:rsidRPr="00AF2398">
        <w:rPr>
          <w:rFonts w:asciiTheme="minorHAnsi" w:hAnsiTheme="minorHAnsi" w:cstheme="minorHAnsi"/>
        </w:rPr>
        <w:t>add a</w:t>
      </w:r>
      <w:r w:rsidR="00AD183C" w:rsidRPr="00AF2398">
        <w:rPr>
          <w:rFonts w:asciiTheme="minorHAnsi" w:hAnsiTheme="minorHAnsi" w:cstheme="minorHAnsi"/>
          <w:b/>
        </w:rPr>
        <w:t xml:space="preserve"> Description.</w:t>
      </w:r>
    </w:p>
    <w:p w14:paraId="7B011701" w14:textId="77777777" w:rsidR="00AD183C" w:rsidRPr="00AF2398" w:rsidRDefault="00730EE4" w:rsidP="00AD183C">
      <w:pPr>
        <w:pStyle w:val="ListParagraph"/>
        <w:numPr>
          <w:ilvl w:val="0"/>
          <w:numId w:val="13"/>
        </w:numPr>
        <w:spacing w:after="0" w:line="240" w:lineRule="auto"/>
        <w:ind w:left="357" w:hanging="35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Click </w:t>
      </w:r>
      <w:r w:rsidRPr="00AF2398">
        <w:rPr>
          <w:rFonts w:asciiTheme="minorHAnsi" w:hAnsiTheme="minorHAnsi" w:cstheme="minorHAnsi"/>
          <w:b/>
        </w:rPr>
        <w:t>Save</w:t>
      </w:r>
      <w:r w:rsidRPr="00AF2398">
        <w:rPr>
          <w:rFonts w:asciiTheme="minorHAnsi" w:hAnsiTheme="minorHAnsi" w:cstheme="minorHAnsi"/>
        </w:rPr>
        <w:t xml:space="preserve"> once you are done </w:t>
      </w:r>
      <w:r w:rsidR="00AD183C" w:rsidRPr="00AF2398">
        <w:rPr>
          <w:rFonts w:asciiTheme="minorHAnsi" w:hAnsiTheme="minorHAnsi" w:cstheme="minorHAnsi"/>
        </w:rPr>
        <w:t>adding your picture</w:t>
      </w:r>
      <w:r w:rsidRPr="00AF2398">
        <w:rPr>
          <w:rFonts w:asciiTheme="minorHAnsi" w:hAnsiTheme="minorHAnsi" w:cstheme="minorHAnsi"/>
        </w:rPr>
        <w:t>!</w:t>
      </w:r>
    </w:p>
    <w:p w14:paraId="3983A7C3" w14:textId="1E61946B" w:rsidR="00076744" w:rsidRPr="00AF2398" w:rsidRDefault="00AD183C" w:rsidP="00FC3D4B">
      <w:pPr>
        <w:pStyle w:val="ListParagraph"/>
        <w:numPr>
          <w:ilvl w:val="0"/>
          <w:numId w:val="13"/>
        </w:numPr>
        <w:spacing w:after="0" w:line="240" w:lineRule="auto"/>
        <w:ind w:left="357" w:hanging="357"/>
        <w:rPr>
          <w:rFonts w:asciiTheme="minorHAnsi" w:hAnsiTheme="minorHAnsi" w:cstheme="minorHAnsi"/>
          <w:b/>
        </w:rPr>
        <w:sectPr w:rsidR="00076744" w:rsidRPr="00AF2398" w:rsidSect="00107E16">
          <w:headerReference w:type="default" r:id="rId10"/>
          <w:footerReference w:type="default" r:id="rId11"/>
          <w:type w:val="continuous"/>
          <w:pgSz w:w="12240" w:h="15840"/>
          <w:pgMar w:top="1304" w:right="1304" w:bottom="1304" w:left="1304" w:header="708" w:footer="288" w:gutter="0"/>
          <w:cols w:space="708"/>
          <w:docGrid w:linePitch="360"/>
        </w:sectPr>
      </w:pPr>
      <w:r w:rsidRPr="00AF2398">
        <w:rPr>
          <w:rFonts w:asciiTheme="minorHAnsi" w:hAnsiTheme="minorHAnsi" w:cstheme="minorHAnsi"/>
        </w:rPr>
        <w:t>Below your new picture artefact, click on</w:t>
      </w:r>
      <w:r w:rsidR="00FC3D4B" w:rsidRPr="00AF2398">
        <w:rPr>
          <w:rFonts w:asciiTheme="minorHAnsi" w:hAnsiTheme="minorHAnsi" w:cstheme="minorHAnsi"/>
          <w:b/>
        </w:rPr>
        <w:t xml:space="preserve"> + Reflections</w:t>
      </w:r>
      <w:r w:rsidRPr="00AF2398">
        <w:rPr>
          <w:rFonts w:asciiTheme="minorHAnsi" w:hAnsiTheme="minorHAnsi" w:cstheme="minorHAnsi"/>
        </w:rPr>
        <w:t>.</w:t>
      </w:r>
      <w:r w:rsidRPr="00AF2398">
        <w:rPr>
          <w:rFonts w:asciiTheme="minorHAnsi" w:hAnsiTheme="minorHAnsi" w:cstheme="minorHAnsi"/>
          <w:b/>
        </w:rPr>
        <w:t xml:space="preserve"> </w:t>
      </w:r>
      <w:r w:rsidRPr="00AF2398">
        <w:rPr>
          <w:rFonts w:asciiTheme="minorHAnsi" w:hAnsiTheme="minorHAnsi" w:cstheme="minorHAnsi"/>
        </w:rPr>
        <w:t xml:space="preserve">Write a brief reflection on </w:t>
      </w:r>
      <w:r w:rsidR="00287DFA" w:rsidRPr="00AF2398">
        <w:rPr>
          <w:rFonts w:asciiTheme="minorHAnsi" w:hAnsiTheme="minorHAnsi" w:cstheme="minorHAnsi"/>
          <w:i/>
        </w:rPr>
        <w:t>W</w:t>
      </w:r>
      <w:r w:rsidRPr="00AF2398">
        <w:rPr>
          <w:rFonts w:asciiTheme="minorHAnsi" w:hAnsiTheme="minorHAnsi" w:cstheme="minorHAnsi"/>
          <w:i/>
        </w:rPr>
        <w:t>hy a Decision Mountain is important when making decisions</w:t>
      </w:r>
      <w:r w:rsidRPr="00AF2398">
        <w:rPr>
          <w:rFonts w:asciiTheme="minorHAnsi" w:hAnsiTheme="minorHAnsi" w:cstheme="minorHAnsi"/>
        </w:rPr>
        <w:t>.</w:t>
      </w:r>
      <w:r w:rsidRPr="00AF2398">
        <w:rPr>
          <w:rFonts w:asciiTheme="minorHAnsi" w:hAnsiTheme="minorHAnsi" w:cstheme="minorHAnsi"/>
          <w:b/>
        </w:rPr>
        <w:t xml:space="preserve"> </w:t>
      </w:r>
    </w:p>
    <w:p w14:paraId="0AC7C819" w14:textId="7B62A8D7" w:rsidR="00376513" w:rsidRPr="00AF2398" w:rsidRDefault="00186795" w:rsidP="00376513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AF2398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730EE4" w:rsidRPr="00AF2398">
        <w:rPr>
          <w:rFonts w:asciiTheme="minorHAnsi" w:hAnsiTheme="minorHAnsi" w:cstheme="minorHAnsi"/>
          <w:b/>
          <w:sz w:val="32"/>
          <w:szCs w:val="26"/>
        </w:rPr>
        <w:t>[</w:t>
      </w:r>
      <w:r w:rsidRPr="00AF2398">
        <w:rPr>
          <w:rFonts w:asciiTheme="minorHAnsi" w:hAnsiTheme="minorHAnsi" w:cstheme="minorHAnsi"/>
          <w:b/>
          <w:sz w:val="32"/>
          <w:szCs w:val="26"/>
        </w:rPr>
        <w:t>A</w:t>
      </w:r>
      <w:r w:rsidR="00730EE4" w:rsidRPr="00AF2398">
        <w:rPr>
          <w:rFonts w:asciiTheme="minorHAnsi" w:hAnsiTheme="minorHAnsi" w:cstheme="minorHAnsi"/>
          <w:b/>
          <w:sz w:val="32"/>
          <w:szCs w:val="26"/>
        </w:rPr>
        <w:t>]</w:t>
      </w:r>
      <w:r w:rsidR="00AF2398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376513" w:rsidRPr="00AF2398">
        <w:rPr>
          <w:rFonts w:asciiTheme="minorHAnsi" w:hAnsiTheme="minorHAnsi" w:cstheme="minorHAnsi"/>
          <w:b/>
          <w:sz w:val="32"/>
          <w:szCs w:val="26"/>
        </w:rPr>
        <w:t xml:space="preserve"> DECISION </w:t>
      </w:r>
      <w:r w:rsidR="00915D6C" w:rsidRPr="00AF2398">
        <w:rPr>
          <w:rFonts w:asciiTheme="minorHAnsi" w:hAnsiTheme="minorHAnsi" w:cstheme="minorHAnsi"/>
          <w:b/>
          <w:sz w:val="32"/>
          <w:szCs w:val="26"/>
        </w:rPr>
        <w:t>MOUNTAIN</w:t>
      </w:r>
    </w:p>
    <w:p w14:paraId="2D541BE8" w14:textId="77777777" w:rsidR="00CE2752" w:rsidRPr="00AF2398" w:rsidRDefault="00CE2752" w:rsidP="00642100">
      <w:pPr>
        <w:spacing w:after="0"/>
        <w:ind w:right="-7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szCs w:val="26"/>
        </w:rPr>
        <w:t>1.  Analyze and breakdown a decision you recently made by working your way up from the bottom</w:t>
      </w:r>
      <w:r w:rsidR="00F012BE" w:rsidRPr="00AF2398">
        <w:rPr>
          <w:rFonts w:asciiTheme="minorHAnsi" w:hAnsiTheme="minorHAnsi" w:cstheme="minorHAnsi"/>
          <w:szCs w:val="26"/>
        </w:rPr>
        <w:t xml:space="preserve"> of this decision mountain.</w:t>
      </w:r>
    </w:p>
    <w:p w14:paraId="0EBF6F4C" w14:textId="77777777" w:rsidR="00642100" w:rsidRPr="00AF2398" w:rsidRDefault="00642100" w:rsidP="00F012BE">
      <w:pPr>
        <w:ind w:right="-7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szCs w:val="26"/>
        </w:rPr>
        <w:t>2.  Once complete, pair up with a classmate and discuss your results – what did you learn?  Do you think you made the right choice? Etc.</w:t>
      </w:r>
    </w:p>
    <w:p w14:paraId="611D6C2E" w14:textId="4A200C8E" w:rsidR="00F012BE" w:rsidRPr="00AF2398" w:rsidRDefault="00B9122A" w:rsidP="00376513">
      <w:pPr>
        <w:ind w:right="-561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13ACD4" wp14:editId="4D3291F2">
                <wp:simplePos x="0" y="0"/>
                <wp:positionH relativeFrom="column">
                  <wp:posOffset>-437515</wp:posOffset>
                </wp:positionH>
                <wp:positionV relativeFrom="paragraph">
                  <wp:posOffset>334010</wp:posOffset>
                </wp:positionV>
                <wp:extent cx="2466975" cy="3257550"/>
                <wp:effectExtent l="0" t="0" r="28575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66975" cy="32575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B3C155" id="Line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45pt,26.3pt" to="159.8pt,2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"/>
            </w:pict>
          </mc:Fallback>
        </mc:AlternateContent>
      </w:r>
      <w:r w:rsidRPr="00AF2398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4A2253" wp14:editId="77B9F82C">
                <wp:simplePos x="0" y="0"/>
                <wp:positionH relativeFrom="column">
                  <wp:posOffset>2028825</wp:posOffset>
                </wp:positionH>
                <wp:positionV relativeFrom="paragraph">
                  <wp:posOffset>309245</wp:posOffset>
                </wp:positionV>
                <wp:extent cx="1938020" cy="138430"/>
                <wp:effectExtent l="8890" t="12700" r="5715" b="10795"/>
                <wp:wrapNone/>
                <wp:docPr id="5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8020" cy="138430"/>
                        </a:xfrm>
                        <a:custGeom>
                          <a:avLst/>
                          <a:gdLst>
                            <a:gd name="T0" fmla="*/ 0 w 4110"/>
                            <a:gd name="T1" fmla="*/ 45 h 225"/>
                            <a:gd name="T2" fmla="*/ 375 w 4110"/>
                            <a:gd name="T3" fmla="*/ 150 h 225"/>
                            <a:gd name="T4" fmla="*/ 840 w 4110"/>
                            <a:gd name="T5" fmla="*/ 75 h 225"/>
                            <a:gd name="T6" fmla="*/ 960 w 4110"/>
                            <a:gd name="T7" fmla="*/ 45 h 225"/>
                            <a:gd name="T8" fmla="*/ 1050 w 4110"/>
                            <a:gd name="T9" fmla="*/ 15 h 225"/>
                            <a:gd name="T10" fmla="*/ 1440 w 4110"/>
                            <a:gd name="T11" fmla="*/ 180 h 225"/>
                            <a:gd name="T12" fmla="*/ 1590 w 4110"/>
                            <a:gd name="T13" fmla="*/ 225 h 225"/>
                            <a:gd name="T14" fmla="*/ 1920 w 4110"/>
                            <a:gd name="T15" fmla="*/ 165 h 225"/>
                            <a:gd name="T16" fmla="*/ 2010 w 4110"/>
                            <a:gd name="T17" fmla="*/ 120 h 225"/>
                            <a:gd name="T18" fmla="*/ 2205 w 4110"/>
                            <a:gd name="T19" fmla="*/ 0 h 225"/>
                            <a:gd name="T20" fmla="*/ 2565 w 4110"/>
                            <a:gd name="T21" fmla="*/ 90 h 225"/>
                            <a:gd name="T22" fmla="*/ 2745 w 4110"/>
                            <a:gd name="T23" fmla="*/ 150 h 225"/>
                            <a:gd name="T24" fmla="*/ 3225 w 4110"/>
                            <a:gd name="T25" fmla="*/ 180 h 225"/>
                            <a:gd name="T26" fmla="*/ 3540 w 4110"/>
                            <a:gd name="T27" fmla="*/ 165 h 225"/>
                            <a:gd name="T28" fmla="*/ 3570 w 4110"/>
                            <a:gd name="T29" fmla="*/ 120 h 225"/>
                            <a:gd name="T30" fmla="*/ 3660 w 4110"/>
                            <a:gd name="T31" fmla="*/ 90 h 225"/>
                            <a:gd name="T32" fmla="*/ 3810 w 4110"/>
                            <a:gd name="T33" fmla="*/ 105 h 225"/>
                            <a:gd name="T34" fmla="*/ 3900 w 4110"/>
                            <a:gd name="T35" fmla="*/ 135 h 225"/>
                            <a:gd name="T36" fmla="*/ 3945 w 4110"/>
                            <a:gd name="T37" fmla="*/ 150 h 225"/>
                            <a:gd name="T38" fmla="*/ 4110 w 4110"/>
                            <a:gd name="T39" fmla="*/ 225 h 2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4110" h="225">
                              <a:moveTo>
                                <a:pt x="0" y="45"/>
                              </a:moveTo>
                              <a:cubicBezTo>
                                <a:pt x="123" y="86"/>
                                <a:pt x="247" y="129"/>
                                <a:pt x="375" y="150"/>
                              </a:cubicBezTo>
                              <a:cubicBezTo>
                                <a:pt x="536" y="138"/>
                                <a:pt x="683" y="109"/>
                                <a:pt x="840" y="75"/>
                              </a:cubicBezTo>
                              <a:cubicBezTo>
                                <a:pt x="880" y="66"/>
                                <a:pt x="920" y="55"/>
                                <a:pt x="960" y="45"/>
                              </a:cubicBezTo>
                              <a:cubicBezTo>
                                <a:pt x="991" y="37"/>
                                <a:pt x="1050" y="15"/>
                                <a:pt x="1050" y="15"/>
                              </a:cubicBezTo>
                              <a:cubicBezTo>
                                <a:pt x="1191" y="50"/>
                                <a:pt x="1312" y="116"/>
                                <a:pt x="1440" y="180"/>
                              </a:cubicBezTo>
                              <a:cubicBezTo>
                                <a:pt x="1486" y="203"/>
                                <a:pt x="1542" y="209"/>
                                <a:pt x="1590" y="225"/>
                              </a:cubicBezTo>
                              <a:cubicBezTo>
                                <a:pt x="1668" y="218"/>
                                <a:pt x="1840" y="218"/>
                                <a:pt x="1920" y="165"/>
                              </a:cubicBezTo>
                              <a:cubicBezTo>
                                <a:pt x="2049" y="79"/>
                                <a:pt x="1886" y="182"/>
                                <a:pt x="2010" y="120"/>
                              </a:cubicBezTo>
                              <a:cubicBezTo>
                                <a:pt x="2081" y="85"/>
                                <a:pt x="2129" y="25"/>
                                <a:pt x="2205" y="0"/>
                              </a:cubicBezTo>
                              <a:cubicBezTo>
                                <a:pt x="2322" y="39"/>
                                <a:pt x="2445" y="60"/>
                                <a:pt x="2565" y="90"/>
                              </a:cubicBezTo>
                              <a:cubicBezTo>
                                <a:pt x="2630" y="106"/>
                                <a:pt x="2676" y="140"/>
                                <a:pt x="2745" y="150"/>
                              </a:cubicBezTo>
                              <a:cubicBezTo>
                                <a:pt x="2915" y="174"/>
                                <a:pt x="3037" y="172"/>
                                <a:pt x="3225" y="180"/>
                              </a:cubicBezTo>
                              <a:cubicBezTo>
                                <a:pt x="3328" y="214"/>
                                <a:pt x="3438" y="199"/>
                                <a:pt x="3540" y="165"/>
                              </a:cubicBezTo>
                              <a:cubicBezTo>
                                <a:pt x="3550" y="150"/>
                                <a:pt x="3555" y="130"/>
                                <a:pt x="3570" y="120"/>
                              </a:cubicBezTo>
                              <a:cubicBezTo>
                                <a:pt x="3597" y="103"/>
                                <a:pt x="3660" y="90"/>
                                <a:pt x="3660" y="90"/>
                              </a:cubicBezTo>
                              <a:cubicBezTo>
                                <a:pt x="3710" y="95"/>
                                <a:pt x="3761" y="96"/>
                                <a:pt x="3810" y="105"/>
                              </a:cubicBezTo>
                              <a:cubicBezTo>
                                <a:pt x="3841" y="111"/>
                                <a:pt x="3870" y="125"/>
                                <a:pt x="3900" y="135"/>
                              </a:cubicBezTo>
                              <a:cubicBezTo>
                                <a:pt x="3915" y="140"/>
                                <a:pt x="3945" y="150"/>
                                <a:pt x="3945" y="150"/>
                              </a:cubicBezTo>
                              <a:cubicBezTo>
                                <a:pt x="3994" y="199"/>
                                <a:pt x="4041" y="225"/>
                                <a:pt x="4110" y="22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52C1D5" id="Freeform 3" o:spid="_x0000_s1026" style="position:absolute;margin-left:159.75pt;margin-top:24.35pt;width:152.6pt;height:10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110,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" path="m,45v123,41,247,84,375,105c536,138,683,109,840,75,880,66,920,55,960,45v31,-8,90,-30,90,-30c1191,50,1312,116,1440,180v46,23,102,29,150,45c1668,218,1840,218,1920,165v129,-86,-34,17,90,-45c2081,85,2129,25,2205,v117,39,240,60,360,90c2630,106,2676,140,2745,150v170,24,292,22,480,30c3328,214,3438,199,3540,165v10,-15,15,-35,30,-45c3597,103,3660,90,3660,90v50,5,101,6,150,15c3841,111,3870,125,3900,135v15,5,45,15,45,15c3994,199,4041,225,4110,225e" filled="f">
                <v:path arrowok="t" o:connecttype="custom" o:connectlocs="0,27686;176827,92287;396092,46143;452676,27686;495115,9229;679014,110744;749745,138430;905352,101515;947791,73829;1039741,0;1209494,55372;1294371,92287;1520709,110744;1669244,101515;1683390,73829;1725828,55372;1796559,64601;1838997,83058;1860216,92287;1938020,138430" o:connectangles="0,0,0,0,0,0,0,0,0,0,0,0,0,0,0,0,0,0,0,0"/>
              </v:shape>
            </w:pict>
          </mc:Fallback>
        </mc:AlternateContent>
      </w:r>
    </w:p>
    <w:p w14:paraId="40CC1C0B" w14:textId="27001B32" w:rsidR="00841599" w:rsidRPr="00AF2398" w:rsidRDefault="00B9122A" w:rsidP="00841599">
      <w:pPr>
        <w:spacing w:after="0" w:line="240" w:lineRule="auto"/>
        <w:ind w:left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2660E95" wp14:editId="4A8E70B0">
                <wp:simplePos x="0" y="0"/>
                <wp:positionH relativeFrom="column">
                  <wp:posOffset>3971290</wp:posOffset>
                </wp:positionH>
                <wp:positionV relativeFrom="paragraph">
                  <wp:posOffset>120650</wp:posOffset>
                </wp:positionV>
                <wp:extent cx="2628900" cy="3314700"/>
                <wp:effectExtent l="13335" t="8255" r="5715" b="10795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3314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F4DBDB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2.7pt,9.5pt" to="519.7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"/>
            </w:pict>
          </mc:Fallback>
        </mc:AlternateContent>
      </w:r>
    </w:p>
    <w:p w14:paraId="715CAB15" w14:textId="03072A27" w:rsidR="00841599" w:rsidRPr="00AF2398" w:rsidRDefault="00841599" w:rsidP="00841599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cision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0B1C43B6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</w:t>
      </w:r>
    </w:p>
    <w:p w14:paraId="565E52FD" w14:textId="77777777" w:rsidR="00841599" w:rsidRPr="00AF2398" w:rsidRDefault="00915D6C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</w:t>
      </w:r>
    </w:p>
    <w:p w14:paraId="7BA2A4C0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</w:t>
      </w:r>
      <w:r w:rsidR="00915D6C" w:rsidRPr="00AF2398">
        <w:rPr>
          <w:rFonts w:asciiTheme="minorHAnsi" w:hAnsiTheme="minorHAnsi" w:cstheme="minorHAnsi"/>
        </w:rPr>
        <w:t>___________________</w:t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  <w:t>_____</w:t>
      </w:r>
    </w:p>
    <w:p w14:paraId="299748B8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b/>
        </w:rPr>
        <w:t>Consequences</w:t>
      </w:r>
      <w:r w:rsidR="00915D6C" w:rsidRPr="00AF2398">
        <w:rPr>
          <w:rFonts w:asciiTheme="minorHAnsi" w:hAnsiTheme="minorHAnsi" w:cstheme="minorHAnsi"/>
        </w:rPr>
        <w:t>:</w:t>
      </w:r>
    </w:p>
    <w:p w14:paraId="2BCD9522" w14:textId="77777777" w:rsidR="00841599" w:rsidRPr="00AF2398" w:rsidRDefault="00076744" w:rsidP="00076744">
      <w:pPr>
        <w:numPr>
          <w:ilvl w:val="0"/>
          <w:numId w:val="9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 </w:t>
      </w:r>
      <w:r w:rsidR="00376513"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</w:t>
      </w:r>
      <w:r w:rsidR="00841599" w:rsidRPr="00AF2398">
        <w:rPr>
          <w:rFonts w:asciiTheme="minorHAnsi" w:hAnsiTheme="minorHAnsi" w:cstheme="minorHAnsi"/>
        </w:rPr>
        <w:tab/>
      </w:r>
      <w:r w:rsidR="00376513" w:rsidRPr="00AF2398">
        <w:rPr>
          <w:rFonts w:asciiTheme="minorHAnsi" w:hAnsiTheme="minorHAnsi" w:cstheme="minorHAnsi"/>
        </w:rPr>
        <w:tab/>
      </w:r>
      <w:r w:rsidR="00915D6C" w:rsidRPr="00AF2398">
        <w:rPr>
          <w:rFonts w:asciiTheme="minorHAnsi" w:hAnsiTheme="minorHAnsi" w:cstheme="minorHAnsi"/>
        </w:rPr>
        <w:t>3</w:t>
      </w:r>
      <w:r w:rsidR="00841599" w:rsidRPr="00AF2398">
        <w:rPr>
          <w:rFonts w:asciiTheme="minorHAnsi" w:hAnsiTheme="minorHAnsi" w:cstheme="minorHAnsi"/>
        </w:rPr>
        <w:t>.</w:t>
      </w:r>
      <w:r w:rsidR="00376513"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08DF0E79" w14:textId="77777777" w:rsidR="00841599" w:rsidRPr="00AF2398" w:rsidRDefault="00376513" w:rsidP="00076744">
      <w:pPr>
        <w:tabs>
          <w:tab w:val="left" w:pos="3686"/>
        </w:tabs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_</w:t>
      </w:r>
      <w:r w:rsidRPr="00AF2398">
        <w:rPr>
          <w:rFonts w:asciiTheme="minorHAnsi" w:hAnsiTheme="minorHAnsi" w:cstheme="minorHAnsi"/>
        </w:rPr>
        <w:tab/>
      </w:r>
      <w:r w:rsidRPr="00AF2398">
        <w:rPr>
          <w:rFonts w:asciiTheme="minorHAnsi" w:hAnsiTheme="minorHAnsi" w:cstheme="minorHAnsi"/>
        </w:rPr>
        <w:tab/>
        <w:t xml:space="preserve">    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703AF89E" w14:textId="77777777" w:rsidR="00841599" w:rsidRPr="00AF2398" w:rsidRDefault="00915D6C" w:rsidP="00076744">
      <w:pPr>
        <w:numPr>
          <w:ilvl w:val="0"/>
          <w:numId w:val="9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 xml:space="preserve">____ </w:t>
      </w:r>
      <w:r w:rsidRPr="00AF2398">
        <w:rPr>
          <w:rFonts w:asciiTheme="minorHAnsi" w:hAnsiTheme="minorHAnsi" w:cstheme="minorHAnsi"/>
        </w:rPr>
        <w:tab/>
        <w:t>4._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2160BC3D" w14:textId="77777777" w:rsidR="00841599" w:rsidRPr="00AF2398" w:rsidRDefault="00915D6C" w:rsidP="00076744">
      <w:pPr>
        <w:ind w:left="1265" w:firstLine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 xml:space="preserve">____                   </w:t>
      </w:r>
      <w:r w:rsidRPr="00AF2398">
        <w:rPr>
          <w:rFonts w:asciiTheme="minorHAnsi" w:hAnsiTheme="minorHAnsi" w:cstheme="minorHAnsi"/>
        </w:rPr>
        <w:t>_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172226F0" w14:textId="77777777" w:rsidR="00841599" w:rsidRPr="00AF2398" w:rsidRDefault="00841599" w:rsidP="00915D6C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Options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143C7033" w14:textId="34F1D2D3" w:rsidR="00841599" w:rsidRPr="00AF2398" w:rsidRDefault="00AD183C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8DA49AF" wp14:editId="5C794FA8">
                <wp:simplePos x="0" y="0"/>
                <wp:positionH relativeFrom="column">
                  <wp:posOffset>5658485</wp:posOffset>
                </wp:positionH>
                <wp:positionV relativeFrom="paragraph">
                  <wp:posOffset>167005</wp:posOffset>
                </wp:positionV>
                <wp:extent cx="590550" cy="2343150"/>
                <wp:effectExtent l="19050" t="17780" r="19050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550" cy="2343150"/>
                        </a:xfrm>
                        <a:prstGeom prst="upArrow">
                          <a:avLst>
                            <a:gd name="adj1" fmla="val 50000"/>
                            <a:gd name="adj2" fmla="val 991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E66CB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5" o:spid="_x0000_s1026" type="#_x0000_t68" style="position:absolute;margin-left:445.55pt;margin-top:13.15pt;width:46.5pt;height:184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 w:rsidR="00841599" w:rsidRPr="00AF2398">
        <w:rPr>
          <w:rFonts w:asciiTheme="minorHAnsi" w:hAnsiTheme="minorHAnsi" w:cstheme="minorHAnsi"/>
          <w:sz w:val="22"/>
          <w:szCs w:val="22"/>
        </w:rPr>
        <w:t>1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6DA9120A" w14:textId="3C480F0A" w:rsidR="00915D6C" w:rsidRPr="00AF2398" w:rsidRDefault="00AD183C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949A466" wp14:editId="43B2C54E">
                <wp:simplePos x="0" y="0"/>
                <wp:positionH relativeFrom="column">
                  <wp:posOffset>5829935</wp:posOffset>
                </wp:positionH>
                <wp:positionV relativeFrom="paragraph">
                  <wp:posOffset>163830</wp:posOffset>
                </wp:positionV>
                <wp:extent cx="180975" cy="2028825"/>
                <wp:effectExtent l="9525" t="12700" r="9525" b="635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8BF49" w14:textId="77777777" w:rsidR="00B51467" w:rsidRPr="00730EE4" w:rsidRDefault="00B51467">
                            <w:pPr>
                              <w:rPr>
                                <w:b/>
                              </w:rPr>
                            </w:pPr>
                            <w:r w:rsidRPr="00730EE4">
                              <w:rPr>
                                <w:b/>
                              </w:rPr>
                              <w:t>STAR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49A46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9.05pt;margin-top:12.9pt;width:14.25pt;height:159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" strokecolor="white">
                <v:textbox>
                  <w:txbxContent>
                    <w:p w14:paraId="49D8BF49" w14:textId="77777777" w:rsidR="00B51467" w:rsidRPr="00730EE4" w:rsidRDefault="00B51467">
                      <w:pPr>
                        <w:rPr>
                          <w:b/>
                        </w:rPr>
                      </w:pPr>
                      <w:r w:rsidRPr="00730EE4">
                        <w:rPr>
                          <w:b/>
                        </w:rPr>
                        <w:t>START HERE</w:t>
                      </w:r>
                    </w:p>
                  </w:txbxContent>
                </v:textbox>
              </v:shape>
            </w:pict>
          </mc:Fallback>
        </mc:AlternateContent>
      </w:r>
      <w:r w:rsidR="00841599" w:rsidRPr="00AF2398">
        <w:rPr>
          <w:rFonts w:asciiTheme="minorHAnsi" w:hAnsiTheme="minorHAnsi" w:cstheme="minorHAnsi"/>
          <w:sz w:val="22"/>
          <w:szCs w:val="22"/>
        </w:rPr>
        <w:t>2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0A260EB6" w14:textId="77777777" w:rsidR="00915D6C" w:rsidRPr="00AF2398" w:rsidRDefault="00841599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3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710F0001" w14:textId="77777777" w:rsidR="00915D6C" w:rsidRPr="00AF2398" w:rsidRDefault="00915D6C" w:rsidP="00721E96">
      <w:pPr>
        <w:spacing w:line="360" w:lineRule="auto"/>
        <w:ind w:left="426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4.________________________________________________</w:t>
      </w:r>
    </w:p>
    <w:p w14:paraId="678026CA" w14:textId="77777777" w:rsidR="00841599" w:rsidRPr="00AF2398" w:rsidRDefault="00841599" w:rsidP="00841599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fine the Problem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3A5CFA1C" w14:textId="716CB1BA" w:rsidR="00510F3E" w:rsidRDefault="009E0AD3" w:rsidP="008B654F">
      <w:pPr>
        <w:spacing w:before="240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___________________</w:t>
      </w:r>
      <w:r w:rsidR="00186795" w:rsidRPr="00AF2398">
        <w:rPr>
          <w:rFonts w:asciiTheme="minorHAnsi" w:hAnsiTheme="minorHAnsi" w:cstheme="minorHAnsi"/>
        </w:rPr>
        <w:t>_______________</w:t>
      </w:r>
    </w:p>
    <w:p w14:paraId="5CCF94AE" w14:textId="1CD62F47" w:rsidR="00510F3E" w:rsidRDefault="00510F3E" w:rsidP="008B654F">
      <w:pPr>
        <w:pStyle w:val="NoSpacing"/>
        <w:spacing w:line="480" w:lineRule="auto"/>
      </w:pPr>
      <w:r w:rsidRPr="00AF239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</w:t>
      </w:r>
      <w:r w:rsidR="008B654F">
        <w:t>_</w:t>
      </w:r>
    </w:p>
    <w:p w14:paraId="6D3A8088" w14:textId="7861DF0F" w:rsidR="008B654F" w:rsidRPr="00510F3E" w:rsidRDefault="008B654F" w:rsidP="008B654F">
      <w:pPr>
        <w:pStyle w:val="NoSpacing"/>
        <w:spacing w:line="480" w:lineRule="auto"/>
      </w:pPr>
      <w:r w:rsidRPr="00AF2398">
        <w:t>_______________________________________________________</w:t>
      </w:r>
      <w:r>
        <w:t>________________________________</w:t>
      </w:r>
    </w:p>
    <w:sectPr w:rsidR="008B654F" w:rsidRPr="00510F3E" w:rsidSect="00287DFA">
      <w:footerReference w:type="default" r:id="rId12"/>
      <w:pgSz w:w="12240" w:h="15840"/>
      <w:pgMar w:top="1304" w:right="1304" w:bottom="1304" w:left="1304" w:header="708" w:footer="3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AF64C1" w14:textId="77777777" w:rsidR="009D6A56" w:rsidRDefault="009D6A56" w:rsidP="00841599">
      <w:pPr>
        <w:spacing w:after="0" w:line="240" w:lineRule="auto"/>
      </w:pPr>
      <w:r>
        <w:separator/>
      </w:r>
    </w:p>
  </w:endnote>
  <w:endnote w:type="continuationSeparator" w:id="0">
    <w:p w14:paraId="1C309FDA" w14:textId="77777777" w:rsidR="009D6A56" w:rsidRDefault="009D6A56" w:rsidP="0084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C9380" w14:textId="28487AC2" w:rsidR="00142109" w:rsidRDefault="00107E16" w:rsidP="00107E16">
    <w:pPr>
      <w:jc w:val="center"/>
    </w:pPr>
    <w:r w:rsidRPr="00107E16"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46940" w14:textId="571B7DE4" w:rsidR="00142109" w:rsidRPr="00107E16" w:rsidRDefault="00107E16" w:rsidP="00107E16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</w:rPr>
    </w:pPr>
    <w:r w:rsidRPr="00107E16">
      <w:rPr>
        <w:rFonts w:asciiTheme="minorHAnsi" w:hAnsiTheme="minorHAnsi" w:cstheme="minorHAnsi"/>
        <w:lang w:val="en-CA"/>
      </w:rPr>
      <w:t>STUDENT ACTIVITY PAGE 1 OF 1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D05B8" w14:textId="77777777" w:rsidR="009D6A56" w:rsidRDefault="009D6A56" w:rsidP="00841599">
      <w:pPr>
        <w:spacing w:after="0" w:line="240" w:lineRule="auto"/>
      </w:pPr>
      <w:r>
        <w:separator/>
      </w:r>
    </w:p>
  </w:footnote>
  <w:footnote w:type="continuationSeparator" w:id="0">
    <w:p w14:paraId="31F72088" w14:textId="77777777" w:rsidR="009D6A56" w:rsidRDefault="009D6A56" w:rsidP="008415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D94D9A" w14:textId="727475E3" w:rsidR="00841599" w:rsidRPr="0032316D" w:rsidRDefault="009936D6" w:rsidP="00076744">
    <w:pPr>
      <w:jc w:val="right"/>
      <w:rPr>
        <w:rFonts w:asciiTheme="minorHAnsi" w:hAnsiTheme="minorHAnsi" w:cstheme="minorHAnsi"/>
        <w:b/>
        <w:sz w:val="24"/>
        <w:szCs w:val="40"/>
      </w:rPr>
    </w:pPr>
    <w:r w:rsidRPr="005777DD"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59264" behindDoc="0" locked="0" layoutInCell="1" allowOverlap="1" wp14:anchorId="78DB87B0" wp14:editId="7B189918">
          <wp:simplePos x="0" y="0"/>
          <wp:positionH relativeFrom="margin">
            <wp:align>left</wp:align>
          </wp:positionH>
          <wp:positionV relativeFrom="paragraph">
            <wp:posOffset>-127635</wp:posOffset>
          </wp:positionV>
          <wp:extent cx="1584325" cy="379095"/>
          <wp:effectExtent l="0" t="0" r="0" b="1905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76744" w:rsidRPr="0032316D">
      <w:rPr>
        <w:rFonts w:asciiTheme="minorHAnsi" w:hAnsiTheme="minorHAnsi" w:cstheme="minorHAnsi"/>
        <w:b/>
        <w:sz w:val="24"/>
        <w:szCs w:val="40"/>
      </w:rPr>
      <w:t>DECISION MOUNTA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66C9B"/>
    <w:multiLevelType w:val="hybridMultilevel"/>
    <w:tmpl w:val="08CA6E6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80E32"/>
    <w:multiLevelType w:val="hybridMultilevel"/>
    <w:tmpl w:val="4D22AAA4"/>
    <w:lvl w:ilvl="0" w:tplc="10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024C7"/>
    <w:multiLevelType w:val="hybridMultilevel"/>
    <w:tmpl w:val="1F02F8D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F14E8"/>
    <w:multiLevelType w:val="hybridMultilevel"/>
    <w:tmpl w:val="96442680"/>
    <w:lvl w:ilvl="0" w:tplc="FDC2C60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31374B1"/>
    <w:multiLevelType w:val="hybridMultilevel"/>
    <w:tmpl w:val="E55462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6E71E2"/>
    <w:multiLevelType w:val="hybridMultilevel"/>
    <w:tmpl w:val="68CE07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76497E"/>
    <w:multiLevelType w:val="hybridMultilevel"/>
    <w:tmpl w:val="502AD416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10"/>
  </w:num>
  <w:num w:numId="5">
    <w:abstractNumId w:val="5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9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G3sDQ1MzQ3trRQ0lEKTi0uzszPAykwrAUAKrTLGiwAAAA="/>
  </w:docVars>
  <w:rsids>
    <w:rsidRoot w:val="00CD66F5"/>
    <w:rsid w:val="000057C6"/>
    <w:rsid w:val="000310A6"/>
    <w:rsid w:val="00076744"/>
    <w:rsid w:val="00096C34"/>
    <w:rsid w:val="000D2FD3"/>
    <w:rsid w:val="000F3962"/>
    <w:rsid w:val="00107E16"/>
    <w:rsid w:val="00142109"/>
    <w:rsid w:val="0015310A"/>
    <w:rsid w:val="00186795"/>
    <w:rsid w:val="001903BB"/>
    <w:rsid w:val="00201BD8"/>
    <w:rsid w:val="00287DFA"/>
    <w:rsid w:val="002968BF"/>
    <w:rsid w:val="0032316D"/>
    <w:rsid w:val="00376513"/>
    <w:rsid w:val="003E3069"/>
    <w:rsid w:val="004B488F"/>
    <w:rsid w:val="00510F3E"/>
    <w:rsid w:val="00526C28"/>
    <w:rsid w:val="005718D9"/>
    <w:rsid w:val="00642100"/>
    <w:rsid w:val="006F0470"/>
    <w:rsid w:val="006F3767"/>
    <w:rsid w:val="00721551"/>
    <w:rsid w:val="00721E96"/>
    <w:rsid w:val="00730EE4"/>
    <w:rsid w:val="00755CF2"/>
    <w:rsid w:val="007A6DD4"/>
    <w:rsid w:val="007E4AA6"/>
    <w:rsid w:val="00805BA1"/>
    <w:rsid w:val="00841599"/>
    <w:rsid w:val="00855B9C"/>
    <w:rsid w:val="00856A3C"/>
    <w:rsid w:val="008B654F"/>
    <w:rsid w:val="00915D6C"/>
    <w:rsid w:val="00924A17"/>
    <w:rsid w:val="009452B6"/>
    <w:rsid w:val="00976043"/>
    <w:rsid w:val="00976C27"/>
    <w:rsid w:val="009936D6"/>
    <w:rsid w:val="009D6A56"/>
    <w:rsid w:val="009E0AD3"/>
    <w:rsid w:val="00A05631"/>
    <w:rsid w:val="00A53833"/>
    <w:rsid w:val="00AC26B4"/>
    <w:rsid w:val="00AD183C"/>
    <w:rsid w:val="00AF2398"/>
    <w:rsid w:val="00B44293"/>
    <w:rsid w:val="00B51467"/>
    <w:rsid w:val="00B9122A"/>
    <w:rsid w:val="00CD66F5"/>
    <w:rsid w:val="00CE0064"/>
    <w:rsid w:val="00CE2752"/>
    <w:rsid w:val="00D34CE5"/>
    <w:rsid w:val="00D56FB0"/>
    <w:rsid w:val="00D76F3C"/>
    <w:rsid w:val="00D95239"/>
    <w:rsid w:val="00D95FA2"/>
    <w:rsid w:val="00EC50FD"/>
    <w:rsid w:val="00EF0500"/>
    <w:rsid w:val="00F012BE"/>
    <w:rsid w:val="00F03728"/>
    <w:rsid w:val="00F41F85"/>
    <w:rsid w:val="00F54CEF"/>
    <w:rsid w:val="00FC3D4B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342A1"/>
  <w15:docId w15:val="{083614F2-4C36-4405-B174-7BBA16CB3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1437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character" w:customStyle="1" w:styleId="Heading1Char">
    <w:name w:val="Heading 1 Char"/>
    <w:link w:val="Heading1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Title">
    <w:name w:val="Title"/>
    <w:basedOn w:val="Normal"/>
    <w:link w:val="TitleChar"/>
    <w:qFormat/>
    <w:rsid w:val="0091437C"/>
    <w:pPr>
      <w:spacing w:after="0" w:line="240" w:lineRule="auto"/>
      <w:jc w:val="center"/>
    </w:pPr>
    <w:rPr>
      <w:rFonts w:ascii="Times New Roman" w:eastAsia="Times New Roman" w:hAnsi="Times New Roman"/>
      <w:sz w:val="36"/>
      <w:szCs w:val="24"/>
    </w:rPr>
  </w:style>
  <w:style w:type="character" w:customStyle="1" w:styleId="TitleChar">
    <w:name w:val="Title Char"/>
    <w:link w:val="Title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BodyText">
    <w:name w:val="Body Text"/>
    <w:basedOn w:val="Normal"/>
    <w:link w:val="BodyTextChar"/>
    <w:rsid w:val="0091437C"/>
    <w:pPr>
      <w:spacing w:after="0" w:line="240" w:lineRule="auto"/>
    </w:pPr>
    <w:rPr>
      <w:rFonts w:ascii="Times New Roman" w:eastAsia="Times New Roman" w:hAnsi="Times New Roman"/>
      <w:sz w:val="36"/>
      <w:szCs w:val="24"/>
    </w:rPr>
  </w:style>
  <w:style w:type="character" w:customStyle="1" w:styleId="BodyTextChar">
    <w:name w:val="Body Text Char"/>
    <w:link w:val="BodyText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NoSpacing">
    <w:name w:val="No Spacing"/>
    <w:uiPriority w:val="1"/>
    <w:qFormat/>
    <w:rsid w:val="00376513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30EE4"/>
    <w:pPr>
      <w:ind w:left="720"/>
      <w:contextualSpacing/>
    </w:pPr>
    <w:rPr>
      <w:rFonts w:cs="Calibri"/>
      <w:color w:val="00000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yBlueprint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00182-6D0C-4CCB-A9F7-460993311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Chad Wardman</cp:lastModifiedBy>
  <cp:revision>2</cp:revision>
  <dcterms:created xsi:type="dcterms:W3CDTF">2018-11-02T01:57:00Z</dcterms:created>
  <dcterms:modified xsi:type="dcterms:W3CDTF">2018-11-02T01:57:00Z</dcterms:modified>
</cp:coreProperties>
</file>